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Role</w:t>
      </w:r>
      <w:r>
        <w:t xml:space="preserve"> </w:t>
      </w:r>
      <w:r>
        <w:t xml:space="preserve">in</w:t>
      </w:r>
      <w:r>
        <w:t xml:space="preserve"> </w:t>
      </w:r>
      <w:r>
        <w:t xml:space="preserve">Berlin</w:t>
      </w:r>
    </w:p>
    <w:bookmarkStart w:id="20" w:name="Xbbe370634ec4b57625aa48b1dbb975c63b06405"/>
    <w:p>
      <w:pPr>
        <w:pStyle w:val="Heading1"/>
      </w:pPr>
      <w:r>
        <w:t xml:space="preserve">Internship Application Letter: Supporting Democratic Governance in Germany Berli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ead of Internship Program</w:t>
      </w:r>
      <w:r>
        <w:br/>
      </w:r>
      <w:r>
        <w:t xml:space="preserve">Federal Ministry for Foreign Affairs (Auswärtiges Amt) / Parliamentary Office of [Relevant Political Party]</w:t>
      </w:r>
      <w:r>
        <w:br/>
      </w:r>
      <w:r>
        <w:t xml:space="preserve">Platz der Republik 1</w:t>
      </w:r>
      <w:r>
        <w:br/>
      </w:r>
      <w:r>
        <w:t xml:space="preserve">10557 Berlin, Germany</w:t>
      </w:r>
    </w:p>
    <w:p>
      <w:pPr>
        <w:pStyle w:val="BodyText"/>
      </w:pPr>
      <w:r>
        <w:t xml:space="preserve">Dear Hiring Committee,</w:t>
      </w:r>
    </w:p>
    <w:p>
      <w:pPr>
        <w:pStyle w:val="BodyText"/>
      </w:pPr>
      <w:r>
        <w:t xml:space="preserve">I am writing with profound enthusiasm to submit my application for the Political Internship Program at your esteemed institution in Germany Berlin. As a dedicated student of International Relations and Public Policy with a laser focus on European democratic governance, I have long admired the pivotal role Berlin plays as the political heart of Germany and Europe. This</w:t>
      </w:r>
      <w:r>
        <w:t xml:space="preserve"> </w:t>
      </w:r>
      <w:r>
        <w:rPr>
          <w:iCs/>
          <w:i/>
        </w:rPr>
        <w:t xml:space="preserve">Internship Application Letter</w:t>
      </w:r>
      <w:r>
        <w:t xml:space="preserve"> </w:t>
      </w:r>
      <w:r>
        <w:t xml:space="preserve">outlines my qualifications, unwavering commitment to public service, and deep respect for the complex work performed by elected officials—specifically those serving as a</w:t>
      </w:r>
      <w:r>
        <w:t xml:space="preserve"> </w:t>
      </w:r>
      <w:r>
        <w:rPr>
          <w:iCs/>
          <w:i/>
        </w:rPr>
        <w:t xml:space="preserve">Politician</w:t>
      </w:r>
      <w:r>
        <w:t xml:space="preserve"> </w:t>
      </w:r>
      <w:r>
        <w:t xml:space="preserve">within the dynamic political ecosystem of Germany Berlin.</w:t>
      </w:r>
    </w:p>
    <w:p>
      <w:pPr>
        <w:pStyle w:val="BodyText"/>
      </w:pPr>
      <w:r>
        <w:t xml:space="preserve">I understand that the term "Politician" carries immense weight in German society. It represents not merely an occupation, but a profound civic duty to serve the people, uphold democratic values, and navigate the intricate legislative processes that shape national and European policy. My aspiration is not to become a</w:t>
      </w:r>
      <w:r>
        <w:t xml:space="preserve"> </w:t>
      </w:r>
      <w:r>
        <w:rPr>
          <w:iCs/>
          <w:i/>
        </w:rPr>
        <w:t xml:space="preserve">Politician</w:t>
      </w:r>
      <w:r>
        <w:t xml:space="preserve"> </w:t>
      </w:r>
      <w:r>
        <w:t xml:space="preserve">through this internship—understanding that such a role demands years of dedicated service and election—but rather to gain firsthand insight into the operational backbone that enables effective political leadership in Germany Berlin. I seek to learn from those who embody the spirit of German democracy, supporting their work as an intern to understand how policy is conceived, debated, and implemented within the unique context of this global city-state.</w:t>
      </w:r>
    </w:p>
    <w:p>
      <w:pPr>
        <w:pStyle w:val="BodyText"/>
      </w:pPr>
      <w:r>
        <w:t xml:space="preserve">My academic journey at [Your University Name] has been rigorously focused on German politics and European integration. I have completed advanced coursework in "German Constitutional Law," "EU Policy-Making Processes," and "Comparative Political Systems." My recent research project, titled "</w:t>
      </w:r>
      <w:r>
        <w:rPr>
          <w:iCs/>
          <w:i/>
        </w:rPr>
        <w:t xml:space="preserve">Coalition Building in the German Bundestag: Lessons from the 2021 Federal Election</w:t>
      </w:r>
      <w:r>
        <w:t xml:space="preserve">," involved extensive analysis of parliamentary proceedings, party manifestos, and policy outcomes. I have also achieved near-native proficiency in German (C1 level), allowing me to engage with primary sources and understand nuanced political discourse without translation barriers—a critical asset for functioning effectively within a Berlin-based office. Furthermore, I am deeply familiar with the geographical and symbolic significance of Berlin as Germany's capital: the historical weight of the Reichstag dome, the democratic symbolism of Brandenburg Gate, and the bustling political energy along Friedrichstraße where parliamentary committees convene daily.</w:t>
      </w:r>
    </w:p>
    <w:p>
      <w:pPr>
        <w:pStyle w:val="BodyText"/>
      </w:pPr>
      <w:r>
        <w:t xml:space="preserve">I am particularly drawn to your institution's specific work in [Mention a specific area: e.g., EU Affairs, Digital Governance, Climate Policy]. The ongoing challenges facing Germany Berlin—such as integrating European Union directives into national law, fostering sustainable urban development amid rapid demographic shifts, and strengthening democratic resilience against disinformation—are areas where I believe my analytical skills and passion for pragmatic solutions can contribute meaningfully. An internship within your team would provide an unparalleled opportunity to observe the day-to-day realities of political work: from drafting position papers for a</w:t>
      </w:r>
      <w:r>
        <w:t xml:space="preserve"> </w:t>
      </w:r>
      <w:r>
        <w:rPr>
          <w:iCs/>
          <w:i/>
        </w:rPr>
        <w:t xml:space="preserve">Politician</w:t>
      </w:r>
      <w:r>
        <w:t xml:space="preserve"> </w:t>
      </w:r>
      <w:r>
        <w:t xml:space="preserve">preparing for committee hearings, to analyzing public opinion data on key legislation, or assisting in stakeholder engagement sessions with civic organizations across Berlin.</w:t>
      </w:r>
    </w:p>
    <w:p>
      <w:pPr>
        <w:pStyle w:val="BodyText"/>
      </w:pPr>
      <w:r>
        <w:t xml:space="preserve">I am eager to apply my skills in research, data analysis (using tools like SPSS and Python), and cross-cultural communication within the vibrant environment of Germany Berlin. I have volunteered with [Mention a relevant organization: e.g., a local immigrant rights NGO in Kreuzberg, the Berlin Office of the German Youth Parliament], developing practical experience in community engagement that complements my academic study. These experiences taught me to navigate complex social dynamics with empathy—a skill directly transferable to understanding constituent concerns that shape legislative priorities for any</w:t>
      </w:r>
      <w:r>
        <w:t xml:space="preserve"> </w:t>
      </w:r>
      <w:r>
        <w:rPr>
          <w:iCs/>
          <w:i/>
        </w:rPr>
        <w:t xml:space="preserve">Politician</w:t>
      </w:r>
      <w:r>
        <w:t xml:space="preserve"> </w:t>
      </w:r>
      <w:r>
        <w:t xml:space="preserve">representing a Berlin district. I thrive in collaborative settings and am adept at managing multiple priorities under tight deadlines, qualities essential for supporting the demanding schedule of parliamentary staff and elected members.</w:t>
      </w:r>
    </w:p>
    <w:p>
      <w:pPr>
        <w:pStyle w:val="BodyText"/>
      </w:pPr>
      <w:r>
        <w:t xml:space="preserve">The political landscape of Germany Berlin is not static; it evolves with each new coalition, each legislative session, and each global event. My goal as an intern is to immerse myself in this living democracy. I am prepared to contribute to your team’s mission by conducting thorough literature reviews on pressing issues like the energy transition (Energiewende), housing policy reforms, or Germany’s role in NATO strengthening—topics that directly impact Berlin citizens and national strategy. I understand that the value of an internship lies not just in observation but in active contribution. I am ready to take on tasks ranging from organizing constituent feedback for a</w:t>
      </w:r>
      <w:r>
        <w:t xml:space="preserve"> </w:t>
      </w:r>
      <w:r>
        <w:rPr>
          <w:iCs/>
          <w:i/>
        </w:rPr>
        <w:t xml:space="preserve">Politician</w:t>
      </w:r>
      <w:r>
        <w:t xml:space="preserve">'s office to assisting with event logistics for public forums at the Reichstag Building, all while adhering strictly to the highest ethical standards of public service.</w:t>
      </w:r>
    </w:p>
    <w:p>
      <w:pPr>
        <w:pStyle w:val="BodyText"/>
      </w:pPr>
      <w:r>
        <w:t xml:space="preserve">Germany Berlin is more than a capital city; it is a symbol of unity, resilience, and forward-thinking governance. To work within its political institutions would be an honor and a profound educational experience. I am confident that my academic foundation, language skills, cultural sensitivity to German political norms (including understanding the significance of formal parliamentary procedures like the "Fraktionssitzungen"), and genuine passion for democratic engagement align perfectly with the requirements of this internship. I am eager to bring my energy, diligence, and collaborative spirit to your team.</w:t>
      </w:r>
    </w:p>
    <w:p>
      <w:pPr>
        <w:pStyle w:val="BodyText"/>
      </w:pPr>
      <w:r>
        <w:t xml:space="preserve">Thank you for considering my application for this vital opportunity within Germany Berlin's political infrastructure. I have attached my CV, academic transcripts, and a letter of recommendation from Professor [Name], Chair of International Politics at [University]. I welcome the chance to discuss how my background and aspirations can support your office’s work as a future professional dedicated to public service. Please feel free to contact me at [Your Email] or [Your Phone Number] at your convenience.</w:t>
      </w:r>
    </w:p>
    <w:p>
      <w:pPr>
        <w:pStyle w:val="BodyText"/>
      </w:pPr>
      <w:r>
        <w:t xml:space="preserve">I look forward to contributing meaningfully to the democratic process that defines Germany Berlin and supporting the vital mission of elected officials who serve our communities with dedication every single day.</w:t>
      </w:r>
    </w:p>
    <w:p>
      <w:pPr>
        <w:pStyle w:val="BodyText"/>
      </w:pPr>
      <w:r>
        <w:t xml:space="preserve">Sincerely,</w:t>
      </w:r>
    </w:p>
    <w:p>
      <w:pPr>
        <w:pStyle w:val="BodyText"/>
      </w:pPr>
      <w:r>
        <w:t xml:space="preserve">[Your Full Name]</w:t>
      </w:r>
    </w:p>
    <w:p>
      <w:pPr>
        <w:pStyle w:val="BodyText"/>
      </w:pPr>
      <w:r>
        <w:t xml:space="preserve">[Your University, Degree Program &amp; Expected Graduation Date]</w:t>
      </w:r>
    </w:p>
    <w:p>
      <w:pPr>
        <w:pStyle w:val="BodyText"/>
      </w:pPr>
      <w:r>
        <w:t xml:space="preserve">[Your Email Address] | [Your Phone Number] | [Link to LinkedIn Profile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Role in Berlin</dc:title>
  <dc:creator/>
  <dc:language>en</dc:language>
  <cp:keywords/>
  <dcterms:created xsi:type="dcterms:W3CDTF">2026-07-22T10:09:14Z</dcterms:created>
  <dcterms:modified xsi:type="dcterms:W3CDTF">2026-07-22T10:09:14Z</dcterms:modified>
</cp:coreProperties>
</file>

<file path=docProps/custom.xml><?xml version="1.0" encoding="utf-8"?>
<Properties xmlns="http://schemas.openxmlformats.org/officeDocument/2006/custom-properties" xmlns:vt="http://schemas.openxmlformats.org/officeDocument/2006/docPropsVTypes"/>
</file>